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b2bf17866b3a311a90e37d28af5ba0f0ffdf4cc"/>
    <w:p>
      <w:pPr>
        <w:pStyle w:val="Heading1"/>
      </w:pPr>
      <w:r>
        <w:t xml:space="preserve">Cover Letter for Mason in South Korea Seoul</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 Name]</w:t>
      </w:r>
      <w:r>
        <w:br/>
      </w:r>
      <w:r>
        <w:t xml:space="preserve">[Company Address]</w:t>
      </w:r>
      <w:r>
        <w:br/>
      </w:r>
      <w:r>
        <w:t xml:space="preserve">Seoul, South Korea</w:t>
      </w:r>
    </w:p>
    <w:bookmarkStart w:id="25" w:name="dear-hiring-manager"/>
    <w:p>
      <w:pPr>
        <w:pStyle w:val="Heading2"/>
      </w:pPr>
      <w:r>
        <w:t xml:space="preserve">Dear Hiring Manager,</w:t>
      </w:r>
    </w:p>
    <w:p>
      <w:pPr>
        <w:pStyle w:val="FirstParagraph"/>
      </w:pPr>
      <w:r>
        <w:t xml:space="preserve">As a dedicated and culturally adaptable professional, I am excited to submit my application for the [Specific Position] role at [Company Name] in Seoul, South Korea. This opportunity represents a unique convergence of my personal ambitions and professional expertise, particularly in the dynamic context of South Korea Seoul. Having closely followed the growth of [Company Name] and its contributions to the global community, I am eager to contribute my skills and experiences to a forward-thinking organization that values innovation and cross-cultural collaboration.</w:t>
      </w:r>
    </w:p>
    <w:bookmarkStart w:id="20" w:name="Xd66183c0a6ee228e2bafaa5b715e77e6fb8dc2e"/>
    <w:p>
      <w:pPr>
        <w:pStyle w:val="Heading3"/>
      </w:pPr>
      <w:r>
        <w:t xml:space="preserve">Mason's Journey: A Foundation for Success in South Korea Seoul</w:t>
      </w:r>
    </w:p>
    <w:p>
      <w:pPr>
        <w:pStyle w:val="FirstParagraph"/>
      </w:pPr>
      <w:r>
        <w:t xml:space="preserve">My name is Mason, and I have spent the past [X years] building a career rooted in [Your Field, e.g., technology, education, marketing]. Throughout my professional journey, I have cultivated a deep understanding of global markets and the importance of cultural sensitivity in today’s interconnected world. South Korea Seoul has long been a beacon of technological advancement and cultural vibrancy, and I am particularly drawn to its reputation as a hub for [specific industry or field relevant to the job].</w:t>
      </w:r>
    </w:p>
    <w:p>
      <w:pPr>
        <w:pStyle w:val="BodyText"/>
      </w:pPr>
      <w:r>
        <w:t xml:space="preserve">One of my key strengths is my ability to adapt quickly to new environments while maintaining a high standard of work. In [Previous Role/Project], I collaborated with teams across multiple countries, including South Korea, and was consistently praised for my proactive communication and problem-solving skills. This experience not only honed my technical expertise but also deepened my appreciation for the nuances of Korean business culture, such as the emphasis on respect, hierarchy, and meticulous planning.</w:t>
      </w:r>
    </w:p>
    <w:bookmarkEnd w:id="20"/>
    <w:bookmarkStart w:id="21" w:name="X18e96aade9ef1dfc9c920e6202373bed4543ebc"/>
    <w:p>
      <w:pPr>
        <w:pStyle w:val="Heading3"/>
      </w:pPr>
      <w:r>
        <w:t xml:space="preserve">Why South Korea Seoul? A Strategic and Personal Choice</w:t>
      </w:r>
    </w:p>
    <w:p>
      <w:pPr>
        <w:pStyle w:val="FirstParagraph"/>
      </w:pPr>
      <w:r>
        <w:t xml:space="preserve">Seoul’s unique blend of tradition and modernity has always fascinated me. From the bustling streets of Gangnam to the serene temples of Bukchon, the city embodies a spirit of innovation that aligns with my professional aspirations. I believe that working in South Korea Seoul will not only allow me to contribute meaningfully to [Company Name] but also provide an unparalleled opportunity for personal growth. The city’s thriving tech scene, global corporations, and creative industries make it an ideal location to advance my career while immersing myself in a rich cultural experience.</w:t>
      </w:r>
    </w:p>
    <w:p>
      <w:pPr>
        <w:pStyle w:val="BodyText"/>
      </w:pPr>
      <w:r>
        <w:t xml:space="preserve">My interest in South Korea is not merely professional—it is deeply personal. I have always been captivated by Korean culture, from its cutting-edge entertainment industry to its commitment to education and sustainability. I have also taken steps to familiarize myself with the Korean language and customs, which I believe will enable me to integrate seamlessly into your team and contribute effectively from day one.</w:t>
      </w:r>
    </w:p>
    <w:bookmarkEnd w:id="21"/>
    <w:bookmarkStart w:id="22" w:name="masons-skills-and-qualifications"/>
    <w:p>
      <w:pPr>
        <w:pStyle w:val="Heading3"/>
      </w:pPr>
      <w:r>
        <w:t xml:space="preserve">Mason’s Skills and Qualifications</w:t>
      </w:r>
    </w:p>
    <w:p>
      <w:pPr>
        <w:pStyle w:val="FirstParagraph"/>
      </w:pPr>
      <w:r>
        <w:t xml:space="preserve">As a professional with [specific skills, e.g., project management, data analysis, content creation], I am confident in my ability to bring value to [Company Name]. My experience in [relevant field] has equipped me with the tools to excel in fast-paced environments, whether it involves managing cross-functional teams or developing innovative solutions to complex challenges. For instance, during my time at [Previous Company], I led a project that increased efficiency by 30% through the implementation of [specific strategy or tool]. This success was driven by my ability to balance technical expertise with a collaborative approach, ensuring that all stakeholders were aligned and motivated.</w:t>
      </w:r>
    </w:p>
    <w:p>
      <w:pPr>
        <w:pStyle w:val="BodyText"/>
      </w:pPr>
      <w:r>
        <w:t xml:space="preserve">What sets me apart is my commitment to continuous learning. I regularly engage with industry trends, attend virtual conferences, and pursue certifications to stay at the forefront of my field. In South Korea Seoul, I am eager to apply this mindset to contribute to [Company Name]’s mission while also expanding my knowledge of the Korean market.</w:t>
      </w:r>
    </w:p>
    <w:bookmarkEnd w:id="22"/>
    <w:bookmarkStart w:id="23" w:name="Xc78e8c9e494a63ac96a6c3d2e8ad869dcb7e29f"/>
    <w:p>
      <w:pPr>
        <w:pStyle w:val="Heading3"/>
      </w:pPr>
      <w:r>
        <w:t xml:space="preserve">A Vision for the Future in South Korea Seoul</w:t>
      </w:r>
    </w:p>
    <w:p>
      <w:pPr>
        <w:pStyle w:val="FirstParagraph"/>
      </w:pPr>
      <w:r>
        <w:t xml:space="preserve">Working in South Korea Seoul represents more than a career move—it is a chance to be part of a community that values innovation, resilience, and mutual growth. I am particularly inspired by [Company Name]’s role in [specific initiative or achievement], and I am eager to contribute my skills to support its continued success. Whether it involves collaborating with local teams or exploring new markets, I am ready to embrace the challenges and opportunities that come with this position.</w:t>
      </w:r>
    </w:p>
    <w:p>
      <w:pPr>
        <w:pStyle w:val="BodyText"/>
      </w:pPr>
      <w:r>
        <w:t xml:space="preserve">My goal is not only to meet expectations but to exceed them by bringing a fresh perspective, a strong work ethic, and a passion for excellence. I am confident that my background, combined with my enthusiasm for South Korea Seoul, makes me an ideal candidate for this role. I would welcome the opportunity to discuss how my qualifications align with [Company Name]’s goals and how I can contribute to your team’s success.</w:t>
      </w:r>
    </w:p>
    <w:bookmarkEnd w:id="23"/>
    <w:bookmarkStart w:id="24" w:name="closing-thoughts"/>
    <w:p>
      <w:pPr>
        <w:pStyle w:val="Heading3"/>
      </w:pPr>
      <w:r>
        <w:t xml:space="preserve">Closing Thoughts</w:t>
      </w:r>
    </w:p>
    <w:p>
      <w:pPr>
        <w:pStyle w:val="FirstParagraph"/>
      </w:pPr>
      <w:r>
        <w:t xml:space="preserve">Thank you for considering my application. I am genuinely excited about the possibility of joining [Company Name] and contributing to its mission in South Korea Seoul. I would be grateful for the opportunity to further discuss how my experience and vision align with your needs. Please feel free to contact me at [Phone Number] or [Email Address] at your earliest convenience.</w:t>
      </w:r>
    </w:p>
    <w:p>
      <w:pPr>
        <w:pStyle w:val="BodyText"/>
      </w:pPr>
      <w:r>
        <w:t xml:space="preserve">Sincerely,</w:t>
      </w:r>
      <w:r>
        <w:br/>
      </w:r>
      <w:r>
        <w:t xml:space="preserve">Mas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South Korea Seoul</dc:title>
  <dc:creator/>
  <dc:language>en</dc:language>
  <cp:keywords/>
  <dcterms:created xsi:type="dcterms:W3CDTF">2026-07-23T16:52:39Z</dcterms:created>
  <dcterms:modified xsi:type="dcterms:W3CDTF">2026-07-23T16:52:39Z</dcterms:modified>
</cp:coreProperties>
</file>

<file path=docProps/custom.xml><?xml version="1.0" encoding="utf-8"?>
<Properties xmlns="http://schemas.openxmlformats.org/officeDocument/2006/custom-properties" xmlns:vt="http://schemas.openxmlformats.org/officeDocument/2006/docPropsVTypes"/>
</file>